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982E5F" w14:textId="2437A3ED" w:rsidR="00B9223F" w:rsidRDefault="00F57CCE" w:rsidP="00B9223F">
      <w:pPr>
        <w:spacing w:after="0"/>
        <w:jc w:val="right"/>
        <w:rPr>
          <w:rFonts w:ascii="Arial" w:eastAsia="Times New Roman" w:hAnsi="Arial" w:cs="Arial"/>
          <w:kern w:val="0"/>
          <w14:ligatures w14:val="none"/>
        </w:rPr>
      </w:pPr>
      <w:r w:rsidRPr="00477547">
        <w:rPr>
          <w:noProof/>
        </w:rPr>
        <w:drawing>
          <wp:anchor distT="0" distB="0" distL="114300" distR="114300" simplePos="0" relativeHeight="251659264" behindDoc="0" locked="0" layoutInCell="1" allowOverlap="1" wp14:anchorId="59AB4723" wp14:editId="1AD4EA4D">
            <wp:simplePos x="0" y="0"/>
            <wp:positionH relativeFrom="column">
              <wp:posOffset>-561975</wp:posOffset>
            </wp:positionH>
            <wp:positionV relativeFrom="paragraph">
              <wp:posOffset>-638175</wp:posOffset>
            </wp:positionV>
            <wp:extent cx="3190875" cy="828675"/>
            <wp:effectExtent l="0" t="0" r="952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223F">
        <w:rPr>
          <w:rFonts w:ascii="Arial" w:eastAsia="Times New Roman" w:hAnsi="Arial" w:cs="Arial"/>
          <w:kern w:val="0"/>
          <w14:ligatures w14:val="none"/>
        </w:rPr>
        <w:t>CSC 235</w:t>
      </w:r>
    </w:p>
    <w:p w14:paraId="3901070F" w14:textId="014A7C88" w:rsidR="00B9223F" w:rsidRPr="00AF52E8" w:rsidRDefault="00B9223F" w:rsidP="00B9223F">
      <w:pPr>
        <w:spacing w:after="0"/>
        <w:jc w:val="right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Introduction to Linux &amp; Linux </w:t>
      </w:r>
      <w:r w:rsidRPr="00AF52E8">
        <w:rPr>
          <w:rFonts w:ascii="Arial" w:eastAsia="Times New Roman" w:hAnsi="Arial" w:cs="Arial"/>
          <w:kern w:val="0"/>
          <w14:ligatures w14:val="none"/>
        </w:rPr>
        <w:t>Administration</w:t>
      </w:r>
    </w:p>
    <w:p w14:paraId="777889D6" w14:textId="5A20E8C8" w:rsidR="00B9223F" w:rsidRPr="00AF52E8" w:rsidRDefault="00CB46A1" w:rsidP="00B9223F">
      <w:pPr>
        <w:spacing w:after="0"/>
        <w:jc w:val="right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>Fall</w:t>
      </w:r>
      <w:r w:rsidR="00B9223F" w:rsidRPr="00AF52E8">
        <w:rPr>
          <w:rFonts w:ascii="Arial" w:eastAsia="Times New Roman" w:hAnsi="Arial" w:cs="Arial"/>
          <w:kern w:val="0"/>
          <w14:ligatures w14:val="none"/>
        </w:rPr>
        <w:t xml:space="preserve"> 202</w:t>
      </w:r>
      <w:r w:rsidR="00E07448">
        <w:rPr>
          <w:rFonts w:ascii="Arial" w:eastAsia="Times New Roman" w:hAnsi="Arial" w:cs="Arial"/>
          <w:kern w:val="0"/>
          <w14:ligatures w14:val="none"/>
        </w:rPr>
        <w:t>5</w:t>
      </w:r>
    </w:p>
    <w:p w14:paraId="51F3BB33" w14:textId="3BC67B8E" w:rsidR="007E105C" w:rsidRPr="009B5F32" w:rsidRDefault="007E105C" w:rsidP="007E105C">
      <w:pPr>
        <w:spacing w:before="240" w:after="0"/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</w:pPr>
      <w:r w:rsidRPr="009B5F32"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>Assignment #</w:t>
      </w:r>
      <w:r w:rsidR="001162BC"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>5</w:t>
      </w:r>
      <w:r w:rsidRPr="009B5F32"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>:  Password Maintenance</w:t>
      </w:r>
    </w:p>
    <w:p w14:paraId="0E6161E8" w14:textId="13A4D3B4" w:rsidR="007E105C" w:rsidRPr="007C7EC2" w:rsidRDefault="007E105C" w:rsidP="007E105C">
      <w:pPr>
        <w:pBdr>
          <w:bottom w:val="single" w:sz="4" w:space="1" w:color="auto"/>
        </w:pBdr>
        <w:tabs>
          <w:tab w:val="left" w:pos="1440"/>
        </w:tabs>
        <w:spacing w:before="240" w:after="0"/>
        <w:rPr>
          <w:rFonts w:ascii="Arial" w:eastAsia="Times New Roman" w:hAnsi="Arial" w:cs="Arial"/>
          <w:b/>
          <w:color w:val="C00000"/>
          <w:kern w:val="0"/>
          <w14:ligatures w14:val="none"/>
        </w:rPr>
      </w:pPr>
      <w:r w:rsidRPr="007C7EC2">
        <w:rPr>
          <w:rFonts w:ascii="Arial" w:eastAsia="Times New Roman" w:hAnsi="Arial" w:cs="Arial"/>
          <w:b/>
          <w:color w:val="C00000"/>
          <w:kern w:val="0"/>
          <w14:ligatures w14:val="none"/>
        </w:rPr>
        <w:t>Assigned:</w:t>
      </w:r>
      <w:r w:rsidRPr="007C7EC2">
        <w:rPr>
          <w:rFonts w:ascii="Arial" w:eastAsia="Times New Roman" w:hAnsi="Arial" w:cs="Arial"/>
          <w:b/>
          <w:color w:val="C00000"/>
          <w:kern w:val="0"/>
          <w14:ligatures w14:val="none"/>
        </w:rPr>
        <w:tab/>
        <w:t xml:space="preserve">Tuesday, </w:t>
      </w:r>
      <w:r w:rsidR="00CB46A1">
        <w:rPr>
          <w:rFonts w:ascii="Arial" w:eastAsia="Times New Roman" w:hAnsi="Arial" w:cs="Arial"/>
          <w:b/>
          <w:color w:val="C00000"/>
          <w:kern w:val="0"/>
          <w14:ligatures w14:val="none"/>
        </w:rPr>
        <w:t>September 23</w:t>
      </w:r>
      <w:r w:rsidRPr="007C7EC2">
        <w:rPr>
          <w:rFonts w:ascii="Arial" w:eastAsia="Times New Roman" w:hAnsi="Arial" w:cs="Arial"/>
          <w:b/>
          <w:color w:val="C00000"/>
          <w:kern w:val="0"/>
          <w14:ligatures w14:val="none"/>
        </w:rPr>
        <w:t>, 202</w:t>
      </w:r>
      <w:r w:rsidR="00802832">
        <w:rPr>
          <w:rFonts w:ascii="Arial" w:eastAsia="Times New Roman" w:hAnsi="Arial" w:cs="Arial"/>
          <w:b/>
          <w:color w:val="C00000"/>
          <w:kern w:val="0"/>
          <w14:ligatures w14:val="none"/>
        </w:rPr>
        <w:t>5</w:t>
      </w:r>
    </w:p>
    <w:p w14:paraId="48F5B49B" w14:textId="2D9CAC02" w:rsidR="007E105C" w:rsidRPr="00F65B47" w:rsidRDefault="007E105C" w:rsidP="007E105C">
      <w:pPr>
        <w:pBdr>
          <w:bottom w:val="single" w:sz="4" w:space="1" w:color="auto"/>
        </w:pBdr>
        <w:tabs>
          <w:tab w:val="left" w:pos="1440"/>
        </w:tabs>
        <w:spacing w:after="0"/>
        <w:rPr>
          <w:rFonts w:ascii="Arial" w:eastAsia="Times New Roman" w:hAnsi="Arial" w:cs="Arial"/>
          <w:b/>
          <w:color w:val="C00000"/>
          <w:kern w:val="0"/>
          <w14:ligatures w14:val="none"/>
        </w:rPr>
      </w:pP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 xml:space="preserve">Due:  </w:t>
      </w: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ab/>
        <w:t xml:space="preserve">Sunday, </w:t>
      </w:r>
      <w:r w:rsidR="00CB46A1">
        <w:rPr>
          <w:rFonts w:ascii="Arial" w:eastAsia="Times New Roman" w:hAnsi="Arial" w:cs="Arial"/>
          <w:b/>
          <w:color w:val="C00000"/>
          <w:kern w:val="0"/>
          <w14:ligatures w14:val="none"/>
        </w:rPr>
        <w:t>September 28</w:t>
      </w: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>, 202</w:t>
      </w:r>
      <w:r w:rsidR="001465D2">
        <w:rPr>
          <w:rFonts w:ascii="Arial" w:eastAsia="Times New Roman" w:hAnsi="Arial" w:cs="Arial"/>
          <w:b/>
          <w:color w:val="C00000"/>
          <w:kern w:val="0"/>
          <w14:ligatures w14:val="none"/>
        </w:rPr>
        <w:t>5</w:t>
      </w: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 xml:space="preserve"> (NLT 23:59)</w:t>
      </w:r>
    </w:p>
    <w:p w14:paraId="3628AFF9" w14:textId="77777777" w:rsidR="007E105C" w:rsidRDefault="007E105C" w:rsidP="00B87C68">
      <w:pPr>
        <w:pStyle w:val="ListParagraph"/>
        <w:spacing w:before="240"/>
        <w:ind w:left="0"/>
        <w:rPr>
          <w:b/>
          <w:bCs/>
        </w:rPr>
      </w:pPr>
    </w:p>
    <w:p w14:paraId="50D3C810" w14:textId="53A68427" w:rsidR="00B87C68" w:rsidRPr="002073A1" w:rsidRDefault="00B87C68" w:rsidP="00B87C68">
      <w:pPr>
        <w:pStyle w:val="ListParagraph"/>
        <w:spacing w:before="240"/>
        <w:ind w:left="0"/>
        <w:rPr>
          <w:b/>
          <w:bCs/>
        </w:rPr>
      </w:pPr>
      <w:r w:rsidRPr="002073A1">
        <w:rPr>
          <w:b/>
          <w:bCs/>
        </w:rPr>
        <w:t>Instructions:</w:t>
      </w:r>
    </w:p>
    <w:p w14:paraId="67AEF117" w14:textId="77777777" w:rsidR="00B87C68" w:rsidRDefault="00B87C68" w:rsidP="00B87C68">
      <w:pPr>
        <w:pStyle w:val="ListParagraph"/>
        <w:numPr>
          <w:ilvl w:val="0"/>
          <w:numId w:val="1"/>
        </w:numPr>
        <w:spacing w:before="120" w:after="0"/>
        <w:ind w:left="360"/>
      </w:pPr>
      <w:r>
        <w:t>Insert your answers into this document (</w:t>
      </w:r>
      <w:r w:rsidRPr="002073A1">
        <w:rPr>
          <w:i/>
          <w:iCs/>
        </w:rPr>
        <w:t>text and screenshots</w:t>
      </w:r>
      <w:r>
        <w:t>)</w:t>
      </w:r>
    </w:p>
    <w:p w14:paraId="3D63F30C" w14:textId="77777777" w:rsidR="00B87C68" w:rsidRDefault="00B87C68" w:rsidP="00B87C68">
      <w:pPr>
        <w:pStyle w:val="ListParagraph"/>
        <w:numPr>
          <w:ilvl w:val="0"/>
          <w:numId w:val="1"/>
        </w:numPr>
        <w:spacing w:before="120" w:after="0"/>
        <w:ind w:left="360"/>
      </w:pPr>
      <w:r>
        <w:t>Highlight your answers in green (</w:t>
      </w:r>
      <w:r w:rsidRPr="002073A1">
        <w:rPr>
          <w:i/>
          <w:iCs/>
        </w:rPr>
        <w:t>text only</w:t>
      </w:r>
      <w:r>
        <w:t>)</w:t>
      </w:r>
    </w:p>
    <w:p w14:paraId="3E6FD838" w14:textId="77777777" w:rsidR="00B87C68" w:rsidRDefault="00B87C68" w:rsidP="00B87C68">
      <w:pPr>
        <w:pStyle w:val="ListParagraph"/>
        <w:numPr>
          <w:ilvl w:val="0"/>
          <w:numId w:val="1"/>
        </w:numPr>
        <w:spacing w:before="120" w:after="0"/>
        <w:ind w:left="360"/>
      </w:pPr>
      <w:r>
        <w:t>When finished, rename the document (</w:t>
      </w:r>
      <w:r w:rsidRPr="002073A1">
        <w:rPr>
          <w:i/>
          <w:iCs/>
        </w:rPr>
        <w:t>please use the naming convention below</w:t>
      </w:r>
      <w:r>
        <w:t xml:space="preserve">) </w:t>
      </w:r>
    </w:p>
    <w:p w14:paraId="63C6B369" w14:textId="77777777" w:rsidR="00B87C68" w:rsidRDefault="00B87C68" w:rsidP="00B87C68">
      <w:pPr>
        <w:pStyle w:val="ListParagraph"/>
        <w:numPr>
          <w:ilvl w:val="0"/>
          <w:numId w:val="1"/>
        </w:numPr>
        <w:spacing w:before="120" w:after="0"/>
        <w:ind w:left="360"/>
      </w:pPr>
      <w:r>
        <w:t>Upload the renamed document to the Moodle assignment</w:t>
      </w:r>
    </w:p>
    <w:p w14:paraId="58DD9F88" w14:textId="079DA845" w:rsidR="00B87C68" w:rsidRPr="00416347" w:rsidRDefault="00B87C68" w:rsidP="006C3AA5">
      <w:pPr>
        <w:spacing w:before="120"/>
        <w:rPr>
          <w:i/>
          <w:iCs/>
        </w:rPr>
      </w:pPr>
      <w:r>
        <w:rPr>
          <w:b/>
          <w:bCs/>
          <w:color w:val="C00000"/>
        </w:rPr>
        <w:t>A</w:t>
      </w:r>
      <w:r w:rsidR="001162BC">
        <w:rPr>
          <w:b/>
          <w:bCs/>
          <w:color w:val="C00000"/>
        </w:rPr>
        <w:t>5</w:t>
      </w:r>
      <w:r w:rsidRPr="00416347">
        <w:rPr>
          <w:b/>
          <w:bCs/>
          <w:color w:val="C00000"/>
        </w:rPr>
        <w:t xml:space="preserve"> - </w:t>
      </w:r>
      <w:r w:rsidR="001D5F0F">
        <w:rPr>
          <w:b/>
          <w:bCs/>
          <w:color w:val="C00000"/>
        </w:rPr>
        <w:t>L</w:t>
      </w:r>
      <w:r w:rsidRPr="00416347">
        <w:rPr>
          <w:b/>
          <w:bCs/>
          <w:color w:val="C00000"/>
        </w:rPr>
        <w:t xml:space="preserve">ast </w:t>
      </w:r>
      <w:r w:rsidR="001D5F0F">
        <w:rPr>
          <w:b/>
          <w:bCs/>
          <w:color w:val="C00000"/>
        </w:rPr>
        <w:t>N</w:t>
      </w:r>
      <w:r w:rsidRPr="00416347">
        <w:rPr>
          <w:b/>
          <w:bCs/>
          <w:color w:val="C00000"/>
        </w:rPr>
        <w:t xml:space="preserve">ame </w:t>
      </w:r>
      <w:r w:rsidRPr="00416347">
        <w:t xml:space="preserve">(e.g., </w:t>
      </w:r>
      <w:r w:rsidRPr="00E40078">
        <w:rPr>
          <w:b/>
          <w:bCs/>
        </w:rPr>
        <w:t>A</w:t>
      </w:r>
      <w:r w:rsidR="00EC267B">
        <w:rPr>
          <w:b/>
          <w:bCs/>
        </w:rPr>
        <w:t>5</w:t>
      </w:r>
      <w:r w:rsidRPr="00E40078">
        <w:rPr>
          <w:b/>
          <w:bCs/>
        </w:rPr>
        <w:t xml:space="preserve"> - Nonnweiler</w:t>
      </w:r>
      <w:r w:rsidRPr="00416347">
        <w:t>)</w:t>
      </w:r>
    </w:p>
    <w:p w14:paraId="3DEBF6EC" w14:textId="77777777" w:rsidR="00DA2AB6" w:rsidRDefault="00DA2AB6" w:rsidP="001A2A63">
      <w:pPr>
        <w:spacing w:before="360"/>
        <w:rPr>
          <w:b/>
          <w:bCs/>
          <w:sz w:val="24"/>
          <w:szCs w:val="24"/>
        </w:rPr>
      </w:pPr>
    </w:p>
    <w:p w14:paraId="1F4F8E07" w14:textId="67C585B9" w:rsidR="001A2A63" w:rsidRPr="001A2A63" w:rsidRDefault="001A2A63" w:rsidP="001A2A63">
      <w:pPr>
        <w:spacing w:before="360"/>
        <w:rPr>
          <w:b/>
          <w:bCs/>
          <w:sz w:val="24"/>
          <w:szCs w:val="24"/>
        </w:rPr>
      </w:pPr>
      <w:r w:rsidRPr="001A2A63">
        <w:rPr>
          <w:b/>
          <w:bCs/>
          <w:sz w:val="24"/>
          <w:szCs w:val="24"/>
        </w:rPr>
        <w:t xml:space="preserve">Part 1: </w:t>
      </w:r>
      <w:r w:rsidR="00E40078">
        <w:rPr>
          <w:b/>
          <w:bCs/>
          <w:sz w:val="24"/>
          <w:szCs w:val="24"/>
        </w:rPr>
        <w:t>C</w:t>
      </w:r>
      <w:r w:rsidRPr="001A2A63">
        <w:rPr>
          <w:b/>
          <w:bCs/>
          <w:sz w:val="24"/>
          <w:szCs w:val="24"/>
        </w:rPr>
        <w:t xml:space="preserve">reate a </w:t>
      </w:r>
      <w:r w:rsidR="00E40078">
        <w:rPr>
          <w:b/>
          <w:bCs/>
          <w:sz w:val="24"/>
          <w:szCs w:val="24"/>
        </w:rPr>
        <w:t>N</w:t>
      </w:r>
      <w:r w:rsidRPr="001A2A63">
        <w:rPr>
          <w:b/>
          <w:bCs/>
          <w:sz w:val="24"/>
          <w:szCs w:val="24"/>
        </w:rPr>
        <w:t xml:space="preserve">ew </w:t>
      </w:r>
      <w:r w:rsidR="00E40078">
        <w:rPr>
          <w:b/>
          <w:bCs/>
          <w:sz w:val="24"/>
          <w:szCs w:val="24"/>
        </w:rPr>
        <w:t>U</w:t>
      </w:r>
      <w:r w:rsidRPr="001A2A63">
        <w:rPr>
          <w:b/>
          <w:bCs/>
          <w:sz w:val="24"/>
          <w:szCs w:val="24"/>
        </w:rPr>
        <w:t>ser</w:t>
      </w:r>
      <w:r w:rsidR="005908FE">
        <w:rPr>
          <w:b/>
          <w:bCs/>
          <w:sz w:val="24"/>
          <w:szCs w:val="24"/>
        </w:rPr>
        <w:t xml:space="preserve"> </w:t>
      </w:r>
      <w:r w:rsidR="005908FE" w:rsidRPr="00141AA7">
        <w:rPr>
          <w:sz w:val="24"/>
          <w:szCs w:val="24"/>
        </w:rPr>
        <w:t xml:space="preserve">(setting </w:t>
      </w:r>
      <w:r w:rsidR="00141AA7" w:rsidRPr="00141AA7">
        <w:rPr>
          <w:sz w:val="24"/>
          <w:szCs w:val="24"/>
        </w:rPr>
        <w:t>passwords &amp; viewing all user accounts)</w:t>
      </w:r>
    </w:p>
    <w:p w14:paraId="4A3751DC" w14:textId="4540E1E8" w:rsidR="001A2A63" w:rsidRDefault="001A2A63" w:rsidP="001A2A63">
      <w:r>
        <w:t xml:space="preserve">Let’s create a new user </w:t>
      </w:r>
      <w:r w:rsidR="006B439D">
        <w:t>(csc235student1</w:t>
      </w:r>
      <w:r w:rsidR="009F494D">
        <w:t>); an</w:t>
      </w:r>
      <w:r>
        <w:t xml:space="preserve"> activity a System Admin performs (*hint, requires sudo).  </w:t>
      </w:r>
    </w:p>
    <w:p w14:paraId="6D24B601" w14:textId="06F4EF71" w:rsidR="00D51F61" w:rsidRDefault="001A2A63" w:rsidP="00D51F61">
      <w:pPr>
        <w:ind w:left="720"/>
      </w:pPr>
      <w:proofErr w:type="spellStart"/>
      <w:r w:rsidRPr="005C02E0">
        <w:rPr>
          <w:rFonts w:ascii="Courier New" w:hAnsi="Courier New" w:cs="Courier New"/>
          <w:b/>
          <w:bCs/>
        </w:rPr>
        <w:t>sudo</w:t>
      </w:r>
      <w:proofErr w:type="spellEnd"/>
      <w:r w:rsidRPr="005C02E0">
        <w:rPr>
          <w:rFonts w:ascii="Courier New" w:hAnsi="Courier New" w:cs="Courier New"/>
          <w:b/>
          <w:bCs/>
        </w:rPr>
        <w:t xml:space="preserve"> -i</w:t>
      </w:r>
      <w:r>
        <w:t xml:space="preserve"> </w:t>
      </w:r>
      <w:r w:rsidR="00872857">
        <w:tab/>
      </w:r>
      <w:r w:rsidR="00872857">
        <w:tab/>
      </w:r>
      <w:r w:rsidR="00872857">
        <w:tab/>
      </w:r>
      <w:r w:rsidR="00872857">
        <w:tab/>
      </w:r>
      <w:r w:rsidR="00872857" w:rsidRPr="00872857">
        <w:rPr>
          <w:i/>
          <w:iCs/>
        </w:rPr>
        <w:t>*</w:t>
      </w:r>
      <w:r w:rsidRPr="00872857">
        <w:rPr>
          <w:i/>
          <w:iCs/>
        </w:rPr>
        <w:t>to get into root</w:t>
      </w:r>
    </w:p>
    <w:p w14:paraId="0A9CA59F" w14:textId="5B33DDFD" w:rsidR="00D51F61" w:rsidRDefault="00D51F61" w:rsidP="00D51F61">
      <w:pPr>
        <w:ind w:left="720"/>
      </w:pPr>
      <w:proofErr w:type="spellStart"/>
      <w:r w:rsidRPr="002806D6">
        <w:rPr>
          <w:rFonts w:ascii="Courier New" w:hAnsi="Courier New" w:cs="Courier New"/>
          <w:b/>
          <w:bCs/>
        </w:rPr>
        <w:t>adduser</w:t>
      </w:r>
      <w:proofErr w:type="spellEnd"/>
      <w:r w:rsidRPr="002806D6">
        <w:rPr>
          <w:rFonts w:ascii="Courier New" w:hAnsi="Courier New" w:cs="Courier New"/>
          <w:b/>
          <w:bCs/>
        </w:rPr>
        <w:t xml:space="preserve"> </w:t>
      </w:r>
      <w:r w:rsidR="00DA2AB6">
        <w:rPr>
          <w:rFonts w:ascii="Courier New" w:hAnsi="Courier New" w:cs="Courier New"/>
          <w:b/>
          <w:bCs/>
        </w:rPr>
        <w:t>username</w:t>
      </w:r>
      <w:r w:rsidR="002806D6">
        <w:t xml:space="preserve"> </w:t>
      </w:r>
      <w:r w:rsidR="00DA2AB6">
        <w:tab/>
      </w:r>
      <w:r w:rsidR="00872857">
        <w:tab/>
      </w:r>
      <w:r w:rsidR="00872857" w:rsidRPr="00872857">
        <w:rPr>
          <w:i/>
          <w:iCs/>
        </w:rPr>
        <w:t>*where csc235student1 is the new user</w:t>
      </w:r>
    </w:p>
    <w:p w14:paraId="0D866600" w14:textId="4DC7FA4C" w:rsidR="001A2A63" w:rsidRDefault="00D51F61" w:rsidP="001263DB">
      <w:r>
        <w:rPr>
          <w:noProof/>
        </w:rPr>
        <w:drawing>
          <wp:inline distT="0" distB="0" distL="0" distR="0" wp14:anchorId="0BDA1FDC" wp14:editId="78272DAB">
            <wp:extent cx="5852525" cy="3429000"/>
            <wp:effectExtent l="0" t="0" r="0" b="0"/>
            <wp:docPr id="4553455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345568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5448" t="8718" r="40942" b="41026"/>
                    <a:stretch/>
                  </pic:blipFill>
                  <pic:spPr bwMode="auto">
                    <a:xfrm>
                      <a:off x="0" y="0"/>
                      <a:ext cx="5888821" cy="34502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C003DB" w14:textId="77777777" w:rsidR="00B87C68" w:rsidRDefault="00B87C68">
      <w:pPr>
        <w:spacing w:after="160" w:line="259" w:lineRule="auto"/>
      </w:pPr>
      <w:r>
        <w:br w:type="page"/>
      </w:r>
    </w:p>
    <w:p w14:paraId="35F24795" w14:textId="4A5A91AF" w:rsidR="00094C6E" w:rsidRDefault="00094C6E" w:rsidP="00D04F1A">
      <w:r>
        <w:lastRenderedPageBreak/>
        <w:t xml:space="preserve">You can change the </w:t>
      </w:r>
      <w:r w:rsidR="00077F29">
        <w:t xml:space="preserve">new user’s </w:t>
      </w:r>
      <w:r>
        <w:t xml:space="preserve">password </w:t>
      </w:r>
      <w:r w:rsidR="00077F29">
        <w:t xml:space="preserve">without </w:t>
      </w:r>
      <w:r w:rsidR="006D4ECD">
        <w:t xml:space="preserve">root permission by switching users to the non-root account (see below). </w:t>
      </w:r>
    </w:p>
    <w:p w14:paraId="0E961892" w14:textId="74510244" w:rsidR="00094C6E" w:rsidRPr="00AE2C08" w:rsidRDefault="00094C6E" w:rsidP="00094C6E">
      <w:pPr>
        <w:ind w:left="720"/>
        <w:rPr>
          <w:rFonts w:ascii="Courier New" w:hAnsi="Courier New" w:cs="Courier New"/>
          <w:b/>
          <w:bCs/>
        </w:rPr>
      </w:pPr>
      <w:r w:rsidRPr="00AE2C08">
        <w:rPr>
          <w:rFonts w:ascii="Courier New" w:hAnsi="Courier New" w:cs="Courier New"/>
          <w:b/>
          <w:bCs/>
        </w:rPr>
        <w:t xml:space="preserve">su </w:t>
      </w:r>
      <w:r w:rsidR="00895BC7" w:rsidRPr="00AE2C08">
        <w:rPr>
          <w:rFonts w:ascii="Courier New" w:hAnsi="Courier New" w:cs="Courier New"/>
          <w:b/>
          <w:bCs/>
        </w:rPr>
        <w:t>-</w:t>
      </w:r>
      <w:r w:rsidRPr="00AE2C08">
        <w:rPr>
          <w:rFonts w:ascii="Courier New" w:hAnsi="Courier New" w:cs="Courier New"/>
          <w:b/>
          <w:bCs/>
        </w:rPr>
        <w:t>l username</w:t>
      </w:r>
      <w:r w:rsidR="00AE2C08" w:rsidRPr="00AE2C08">
        <w:rPr>
          <w:rFonts w:ascii="Courier New" w:hAnsi="Courier New" w:cs="Courier New"/>
          <w:b/>
          <w:bCs/>
        </w:rPr>
        <w:tab/>
      </w:r>
      <w:r w:rsidR="00AE2C08" w:rsidRPr="00AE2C08">
        <w:rPr>
          <w:rFonts w:ascii="Courier New" w:hAnsi="Courier New" w:cs="Courier New"/>
          <w:b/>
          <w:bCs/>
        </w:rPr>
        <w:tab/>
      </w:r>
      <w:r w:rsidR="001263DB">
        <w:t>*</w:t>
      </w:r>
      <w:r w:rsidR="00594F8D">
        <w:rPr>
          <w:i/>
          <w:iCs/>
        </w:rPr>
        <w:t xml:space="preserve">switching to the username account  (-l is the </w:t>
      </w:r>
      <w:r w:rsidR="00A13E0B">
        <w:rPr>
          <w:i/>
          <w:iCs/>
        </w:rPr>
        <w:t>login shell)</w:t>
      </w:r>
    </w:p>
    <w:p w14:paraId="097CF32F" w14:textId="5A7FB014" w:rsidR="00D04F1A" w:rsidRPr="00A13E0B" w:rsidRDefault="00D04F1A" w:rsidP="00094C6E">
      <w:pPr>
        <w:ind w:left="720"/>
        <w:rPr>
          <w:rFonts w:cstheme="minorHAnsi"/>
          <w:i/>
          <w:iCs/>
        </w:rPr>
      </w:pPr>
      <w:r w:rsidRPr="00A13E0B">
        <w:rPr>
          <w:rFonts w:ascii="Courier New" w:hAnsi="Courier New" w:cs="Courier New"/>
          <w:b/>
          <w:bCs/>
        </w:rPr>
        <w:t xml:space="preserve">passwd </w:t>
      </w:r>
      <w:r w:rsidR="00A13E0B" w:rsidRPr="00A13E0B">
        <w:rPr>
          <w:rFonts w:cstheme="minorHAnsi"/>
        </w:rPr>
        <w:tab/>
      </w:r>
      <w:r w:rsidR="00A13E0B" w:rsidRPr="00A13E0B">
        <w:rPr>
          <w:rFonts w:cstheme="minorHAnsi"/>
        </w:rPr>
        <w:tab/>
      </w:r>
      <w:r w:rsidR="00A13E0B" w:rsidRPr="00A13E0B">
        <w:rPr>
          <w:rFonts w:cstheme="minorHAnsi"/>
        </w:rPr>
        <w:tab/>
        <w:t>*</w:t>
      </w:r>
      <w:r w:rsidR="00A13E0B" w:rsidRPr="00A13E0B">
        <w:rPr>
          <w:rFonts w:cstheme="minorHAnsi"/>
          <w:i/>
          <w:iCs/>
        </w:rPr>
        <w:t>changing the password from within the username account</w:t>
      </w:r>
    </w:p>
    <w:p w14:paraId="00EAF1A2" w14:textId="500D95CC" w:rsidR="001A2A63" w:rsidRDefault="00094C6E" w:rsidP="00D04F1A">
      <w:pPr>
        <w:ind w:left="720"/>
      </w:pPr>
      <w:r>
        <w:rPr>
          <w:noProof/>
        </w:rPr>
        <w:drawing>
          <wp:inline distT="0" distB="0" distL="0" distR="0" wp14:anchorId="4DB41D4D" wp14:editId="5239D6E7">
            <wp:extent cx="3952875" cy="710594"/>
            <wp:effectExtent l="0" t="0" r="0" b="0"/>
            <wp:docPr id="4469457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45741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l="5381" t="52119" r="61019" b="38217"/>
                    <a:stretch/>
                  </pic:blipFill>
                  <pic:spPr bwMode="auto">
                    <a:xfrm>
                      <a:off x="0" y="0"/>
                      <a:ext cx="4022935" cy="723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4830E" w14:textId="21FB1FC8" w:rsidR="001A2A63" w:rsidRDefault="00094C6E" w:rsidP="00D04F1A">
      <w:pPr>
        <w:ind w:left="720"/>
      </w:pPr>
      <w:r>
        <w:rPr>
          <w:noProof/>
        </w:rPr>
        <w:drawing>
          <wp:inline distT="0" distB="0" distL="0" distR="0" wp14:anchorId="39FF0696" wp14:editId="33A24AB5">
            <wp:extent cx="3971925" cy="1391871"/>
            <wp:effectExtent l="0" t="0" r="0" b="0"/>
            <wp:docPr id="10645287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528799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l="5570" t="8764" r="61558" b="72805"/>
                    <a:stretch/>
                  </pic:blipFill>
                  <pic:spPr bwMode="auto">
                    <a:xfrm>
                      <a:off x="0" y="0"/>
                      <a:ext cx="4095649" cy="14352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649A8F" w14:textId="77777777" w:rsidR="001A2A63" w:rsidRDefault="001A2A63" w:rsidP="001A2A63"/>
    <w:p w14:paraId="7D6684C9" w14:textId="77777777" w:rsidR="005106CD" w:rsidRDefault="001A2A63" w:rsidP="001A2A63">
      <w:r>
        <w:t>To see all user</w:t>
      </w:r>
      <w:r w:rsidR="005106CD">
        <w:t xml:space="preserve"> accounts…</w:t>
      </w:r>
    </w:p>
    <w:p w14:paraId="018A4987" w14:textId="660DB685" w:rsidR="001A2A63" w:rsidRDefault="001A2A63" w:rsidP="005106CD">
      <w:pPr>
        <w:ind w:firstLine="720"/>
        <w:rPr>
          <w:b/>
          <w:bCs/>
        </w:rPr>
      </w:pPr>
      <w:r w:rsidRPr="00BE7AEB">
        <w:rPr>
          <w:rFonts w:ascii="Courier New" w:hAnsi="Courier New" w:cs="Courier New"/>
          <w:b/>
          <w:bCs/>
        </w:rPr>
        <w:t xml:space="preserve">cat </w:t>
      </w:r>
      <w:r w:rsidR="00BE7AEB" w:rsidRPr="00BE7AEB">
        <w:rPr>
          <w:rFonts w:ascii="Courier New" w:hAnsi="Courier New" w:cs="Courier New"/>
          <w:b/>
          <w:bCs/>
        </w:rPr>
        <w:t>/</w:t>
      </w:r>
      <w:r w:rsidRPr="00BE7AEB">
        <w:rPr>
          <w:rFonts w:ascii="Courier New" w:hAnsi="Courier New" w:cs="Courier New"/>
          <w:b/>
          <w:bCs/>
        </w:rPr>
        <w:t>etc/</w:t>
      </w:r>
      <w:r w:rsidR="005106CD" w:rsidRPr="00BE7AEB">
        <w:rPr>
          <w:rFonts w:ascii="Courier New" w:hAnsi="Courier New" w:cs="Courier New"/>
          <w:b/>
          <w:bCs/>
        </w:rPr>
        <w:t>passwd</w:t>
      </w:r>
      <w:r w:rsidR="00BE7AEB" w:rsidRPr="00BE7AEB">
        <w:rPr>
          <w:rFonts w:ascii="Courier New" w:hAnsi="Courier New" w:cs="Courier New"/>
          <w:b/>
          <w:bCs/>
        </w:rPr>
        <w:tab/>
      </w:r>
      <w:r w:rsidR="00BE7AEB">
        <w:tab/>
      </w:r>
      <w:r w:rsidR="00BE7AEB" w:rsidRPr="00BE7AEB">
        <w:rPr>
          <w:i/>
          <w:iCs/>
        </w:rPr>
        <w:t>*this is the password file</w:t>
      </w:r>
    </w:p>
    <w:p w14:paraId="313370F9" w14:textId="174F3FD5" w:rsidR="001A2A63" w:rsidRDefault="00D04F1A" w:rsidP="00D04F1A">
      <w:pPr>
        <w:ind w:left="720"/>
      </w:pPr>
      <w:r>
        <w:rPr>
          <w:noProof/>
        </w:rPr>
        <w:drawing>
          <wp:inline distT="0" distB="0" distL="0" distR="0" wp14:anchorId="56508201" wp14:editId="5BAFC9FF">
            <wp:extent cx="5504357" cy="704850"/>
            <wp:effectExtent l="0" t="0" r="1270" b="0"/>
            <wp:docPr id="16831134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113456" name="Picture 1" descr="A screenshot of a computer&#10;&#10;Description automatically generated"/>
                    <pic:cNvPicPr/>
                  </pic:nvPicPr>
                  <pic:blipFill rotWithShape="1">
                    <a:blip r:embed="rId11"/>
                    <a:srcRect l="5288" t="8975" r="48406" b="81538"/>
                    <a:stretch/>
                  </pic:blipFill>
                  <pic:spPr bwMode="auto">
                    <a:xfrm>
                      <a:off x="0" y="0"/>
                      <a:ext cx="5624149" cy="720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6F2B4E" w14:textId="2BA01BF3" w:rsidR="00D04F1A" w:rsidRDefault="00D04F1A" w:rsidP="00D04F1A">
      <w:pPr>
        <w:ind w:left="720"/>
      </w:pPr>
      <w:r>
        <w:rPr>
          <w:noProof/>
        </w:rPr>
        <w:drawing>
          <wp:inline distT="0" distB="0" distL="0" distR="0" wp14:anchorId="385D022F" wp14:editId="3C337C3E">
            <wp:extent cx="5504180" cy="719433"/>
            <wp:effectExtent l="0" t="0" r="1270" b="5080"/>
            <wp:docPr id="6918994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899426" name="Picture 1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l="4966" t="54103" r="47217" b="35897"/>
                    <a:stretch/>
                  </pic:blipFill>
                  <pic:spPr bwMode="auto">
                    <a:xfrm>
                      <a:off x="0" y="0"/>
                      <a:ext cx="5774596" cy="7547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73F29" w14:textId="7ED7F8BA" w:rsidR="00D04F1A" w:rsidRDefault="00D04F1A" w:rsidP="00D04F1A">
      <w:pPr>
        <w:ind w:left="720"/>
      </w:pPr>
    </w:p>
    <w:p w14:paraId="265BA47A" w14:textId="45FEE6CF" w:rsidR="00D04F1A" w:rsidRDefault="00944EE0" w:rsidP="001A2A63">
      <w:r>
        <w:t>1.1 S</w:t>
      </w:r>
      <w:r w:rsidR="00D04F1A">
        <w:t>witch to root and create a new user</w:t>
      </w:r>
      <w:r>
        <w:t xml:space="preserve"> (your choice of </w:t>
      </w:r>
      <w:r w:rsidR="0094125C">
        <w:t>username</w:t>
      </w:r>
      <w:r w:rsidR="008333DE">
        <w:t xml:space="preserve">!). </w:t>
      </w:r>
      <w:r w:rsidR="007D344E">
        <w:t xml:space="preserve">Use a </w:t>
      </w:r>
      <w:r w:rsidR="006C305B">
        <w:t xml:space="preserve">generic/default password for the account. </w:t>
      </w:r>
      <w:r w:rsidR="008333DE">
        <w:t>Then take a screenshot of your actions</w:t>
      </w:r>
    </w:p>
    <w:p w14:paraId="0EFBA7CE" w14:textId="77777777" w:rsidR="00D04F1A" w:rsidRPr="00D04F1A" w:rsidRDefault="00D04F1A" w:rsidP="00D04F1A">
      <w:pPr>
        <w:rPr>
          <w:b/>
          <w:bCs/>
        </w:rPr>
      </w:pPr>
      <w:r w:rsidRPr="00D04F1A">
        <w:rPr>
          <w:b/>
          <w:bCs/>
        </w:rPr>
        <w:t>Screenshot:</w:t>
      </w:r>
    </w:p>
    <w:p w14:paraId="02A3FA75" w14:textId="7EFA8F23" w:rsidR="001A2A63" w:rsidRDefault="00CF4F21" w:rsidP="001A2A63">
      <w:r>
        <w:rPr>
          <w:noProof/>
        </w:rPr>
        <w:lastRenderedPageBreak/>
        <w:drawing>
          <wp:inline distT="0" distB="0" distL="0" distR="0" wp14:anchorId="6D524073" wp14:editId="24DA8C3C">
            <wp:extent cx="5943600" cy="3714750"/>
            <wp:effectExtent l="0" t="0" r="0" b="0"/>
            <wp:docPr id="1597136434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136434" name="Picture 1" descr="A screenshot of a computer program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C9D46" w14:textId="77777777" w:rsidR="00995DD0" w:rsidRDefault="00995DD0" w:rsidP="001A2A63"/>
    <w:p w14:paraId="45DCA186" w14:textId="53EFF77A" w:rsidR="00D04F1A" w:rsidRDefault="0090090B" w:rsidP="001A2A63">
      <w:r>
        <w:t xml:space="preserve">1.2 Switch to the new user account and change </w:t>
      </w:r>
      <w:r w:rsidR="00995DD0">
        <w:t>its</w:t>
      </w:r>
      <w:r>
        <w:t xml:space="preserve"> password</w:t>
      </w:r>
      <w:r w:rsidR="00995DD0">
        <w:t>. Then take a screenshot of your actions.</w:t>
      </w:r>
    </w:p>
    <w:p w14:paraId="50F96DF0" w14:textId="77777777" w:rsidR="00995DD0" w:rsidRPr="00D04F1A" w:rsidRDefault="00995DD0" w:rsidP="00995DD0">
      <w:pPr>
        <w:rPr>
          <w:b/>
          <w:bCs/>
        </w:rPr>
      </w:pPr>
      <w:r w:rsidRPr="00D04F1A">
        <w:rPr>
          <w:b/>
          <w:bCs/>
        </w:rPr>
        <w:t>Screenshot:</w:t>
      </w:r>
    </w:p>
    <w:p w14:paraId="2AC62FB0" w14:textId="479C5832" w:rsidR="00995DD0" w:rsidRDefault="00CF4F21" w:rsidP="001A2A63">
      <w:r>
        <w:rPr>
          <w:noProof/>
        </w:rPr>
        <w:lastRenderedPageBreak/>
        <w:drawing>
          <wp:inline distT="0" distB="0" distL="0" distR="0" wp14:anchorId="53F04836" wp14:editId="05499215">
            <wp:extent cx="5943600" cy="3714750"/>
            <wp:effectExtent l="0" t="0" r="0" b="0"/>
            <wp:docPr id="2060011303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011303" name="Picture 2" descr="A screenshot of a computer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49D31" w14:textId="77777777" w:rsidR="00995DD0" w:rsidRDefault="00995DD0" w:rsidP="001A2A63"/>
    <w:p w14:paraId="367CCABE" w14:textId="44448EF4" w:rsidR="00D04F1A" w:rsidRDefault="00995DD0" w:rsidP="001A2A63">
      <w:r>
        <w:t xml:space="preserve">1.3 </w:t>
      </w:r>
      <w:r w:rsidR="006B4590">
        <w:t xml:space="preserve">Display all accounts </w:t>
      </w:r>
      <w:r w:rsidR="00496C84">
        <w:t>on your Linux distro. (</w:t>
      </w:r>
      <w:r w:rsidR="00496C84" w:rsidRPr="00496C84">
        <w:rPr>
          <w:i/>
          <w:iCs/>
        </w:rPr>
        <w:t>hint:  password file</w:t>
      </w:r>
      <w:r w:rsidR="00496C84">
        <w:t>)</w:t>
      </w:r>
      <w:r w:rsidR="00D04F1A">
        <w:t>.</w:t>
      </w:r>
    </w:p>
    <w:p w14:paraId="46FF68F3" w14:textId="77777777" w:rsidR="00D04F1A" w:rsidRPr="00D04F1A" w:rsidRDefault="00D04F1A" w:rsidP="00D04F1A">
      <w:pPr>
        <w:rPr>
          <w:b/>
          <w:bCs/>
        </w:rPr>
      </w:pPr>
      <w:r w:rsidRPr="00D04F1A">
        <w:rPr>
          <w:b/>
          <w:bCs/>
        </w:rPr>
        <w:t>Screenshot:</w:t>
      </w:r>
    </w:p>
    <w:p w14:paraId="5C7E63D0" w14:textId="1DE17FE1" w:rsidR="00D04F1A" w:rsidRDefault="00CF4F21" w:rsidP="001A2A63">
      <w:r>
        <w:rPr>
          <w:noProof/>
        </w:rPr>
        <w:lastRenderedPageBreak/>
        <w:drawing>
          <wp:inline distT="0" distB="0" distL="0" distR="0" wp14:anchorId="6EF3AB82" wp14:editId="004C5820">
            <wp:extent cx="5943600" cy="3714750"/>
            <wp:effectExtent l="0" t="0" r="0" b="0"/>
            <wp:docPr id="1946910275" name="Picture 3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10275" name="Picture 3" descr="A screenshot of a computer program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C04F3" w14:textId="257FB2B0" w:rsidR="001A2A63" w:rsidRPr="00D04F1A" w:rsidRDefault="001A2A63" w:rsidP="00D04F1A">
      <w:pPr>
        <w:spacing w:before="360"/>
        <w:rPr>
          <w:b/>
          <w:bCs/>
          <w:sz w:val="24"/>
          <w:szCs w:val="24"/>
        </w:rPr>
      </w:pPr>
      <w:r w:rsidRPr="00D04F1A">
        <w:rPr>
          <w:b/>
          <w:bCs/>
          <w:sz w:val="24"/>
          <w:szCs w:val="24"/>
        </w:rPr>
        <w:t xml:space="preserve">Part 2: </w:t>
      </w:r>
      <w:r w:rsidR="00644B41">
        <w:rPr>
          <w:b/>
          <w:bCs/>
          <w:sz w:val="24"/>
          <w:szCs w:val="24"/>
        </w:rPr>
        <w:t>R</w:t>
      </w:r>
      <w:r w:rsidRPr="00D04F1A">
        <w:rPr>
          <w:b/>
          <w:bCs/>
          <w:sz w:val="24"/>
          <w:szCs w:val="24"/>
        </w:rPr>
        <w:t>eset</w:t>
      </w:r>
      <w:r w:rsidR="00925264">
        <w:rPr>
          <w:b/>
          <w:bCs/>
          <w:sz w:val="24"/>
          <w:szCs w:val="24"/>
        </w:rPr>
        <w:t>ting</w:t>
      </w:r>
      <w:r w:rsidRPr="00D04F1A">
        <w:rPr>
          <w:b/>
          <w:bCs/>
          <w:sz w:val="24"/>
          <w:szCs w:val="24"/>
        </w:rPr>
        <w:t xml:space="preserve"> a</w:t>
      </w:r>
      <w:r w:rsidR="00925264">
        <w:rPr>
          <w:b/>
          <w:bCs/>
          <w:sz w:val="24"/>
          <w:szCs w:val="24"/>
        </w:rPr>
        <w:t xml:space="preserve"> </w:t>
      </w:r>
      <w:r w:rsidR="00DC2516">
        <w:rPr>
          <w:b/>
          <w:bCs/>
          <w:sz w:val="24"/>
          <w:szCs w:val="24"/>
        </w:rPr>
        <w:t>(</w:t>
      </w:r>
      <w:r w:rsidR="007E375E">
        <w:rPr>
          <w:b/>
          <w:bCs/>
          <w:sz w:val="24"/>
          <w:szCs w:val="24"/>
        </w:rPr>
        <w:t>Forgotten)</w:t>
      </w:r>
      <w:r w:rsidRPr="00D04F1A">
        <w:rPr>
          <w:b/>
          <w:bCs/>
          <w:sz w:val="24"/>
          <w:szCs w:val="24"/>
        </w:rPr>
        <w:t xml:space="preserve"> </w:t>
      </w:r>
      <w:r w:rsidR="00644B41">
        <w:rPr>
          <w:b/>
          <w:bCs/>
          <w:sz w:val="24"/>
          <w:szCs w:val="24"/>
        </w:rPr>
        <w:t>P</w:t>
      </w:r>
      <w:r w:rsidRPr="00D04F1A">
        <w:rPr>
          <w:b/>
          <w:bCs/>
          <w:sz w:val="24"/>
          <w:szCs w:val="24"/>
        </w:rPr>
        <w:t>assword</w:t>
      </w:r>
    </w:p>
    <w:p w14:paraId="18E6C772" w14:textId="77777777" w:rsidR="001A2A63" w:rsidRPr="00376915" w:rsidRDefault="001A2A63" w:rsidP="00376915">
      <w:pPr>
        <w:spacing w:before="240"/>
        <w:rPr>
          <w:b/>
          <w:bCs/>
        </w:rPr>
      </w:pPr>
      <w:r w:rsidRPr="00376915">
        <w:rPr>
          <w:b/>
          <w:bCs/>
        </w:rPr>
        <w:t>Step 1: Boot into recovery mode</w:t>
      </w:r>
    </w:p>
    <w:p w14:paraId="25041D24" w14:textId="7CAD8896" w:rsidR="001A2A63" w:rsidRDefault="001A2A63" w:rsidP="001A2A63">
      <w:r>
        <w:t xml:space="preserve">If you’re using Oracle VirtualBox or VMware, you have to hold down the </w:t>
      </w:r>
      <w:r w:rsidRPr="00AA7156">
        <w:rPr>
          <w:b/>
          <w:bCs/>
          <w:color w:val="C00000"/>
        </w:rPr>
        <w:t>shift key</w:t>
      </w:r>
      <w:r w:rsidRPr="00AA7156">
        <w:rPr>
          <w:color w:val="C00000"/>
        </w:rPr>
        <w:t xml:space="preserve"> </w:t>
      </w:r>
      <w:r>
        <w:t xml:space="preserve">when the logo of Oracle or VMware appears. Keep holding it down until the screen below </w:t>
      </w:r>
      <w:r w:rsidR="004D312E">
        <w:t>appears.</w:t>
      </w:r>
      <w:r w:rsidR="00AA7156">
        <w:t xml:space="preserve"> </w:t>
      </w:r>
      <w:r>
        <w:t xml:space="preserve">If you have a Linux OS only (not running on a VM), then </w:t>
      </w:r>
      <w:r w:rsidR="00C10C9E">
        <w:t xml:space="preserve">restart the </w:t>
      </w:r>
      <w:r>
        <w:t xml:space="preserve">computer </w:t>
      </w:r>
      <w:r w:rsidR="00AA7156">
        <w:t>and g</w:t>
      </w:r>
      <w:r>
        <w:t>o to the grub menu. Generally, it appears automatically – if not, then hold down the shift key or press Esc key until the boot menu appears</w:t>
      </w:r>
      <w:r w:rsidR="00AA7156">
        <w:t>.</w:t>
      </w:r>
    </w:p>
    <w:p w14:paraId="3353297C" w14:textId="77777777" w:rsidR="00AA7156" w:rsidRDefault="00AA7156" w:rsidP="001A2A63"/>
    <w:p w14:paraId="29DEC24D" w14:textId="03C8165D" w:rsidR="001A2A63" w:rsidRDefault="001A2A63" w:rsidP="001A2A63">
      <w:r>
        <w:t>This is the Grub menu: select “</w:t>
      </w:r>
      <w:r w:rsidRPr="004D312E">
        <w:rPr>
          <w:b/>
          <w:bCs/>
        </w:rPr>
        <w:t>Advanced Options for Ubuntu</w:t>
      </w:r>
      <w:r>
        <w:t>”</w:t>
      </w:r>
    </w:p>
    <w:p w14:paraId="61D0BDBE" w14:textId="0FD49FFD" w:rsidR="001A2A63" w:rsidRDefault="00C915DC" w:rsidP="005F29C6">
      <w:pPr>
        <w:ind w:left="720"/>
      </w:pPr>
      <w:r>
        <w:rPr>
          <w:noProof/>
        </w:rPr>
        <w:drawing>
          <wp:inline distT="0" distB="0" distL="0" distR="0" wp14:anchorId="6B0A63AE" wp14:editId="4C27D17E">
            <wp:extent cx="5527548" cy="1476375"/>
            <wp:effectExtent l="0" t="0" r="0" b="0"/>
            <wp:docPr id="11733455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345529" name="Picture 1" descr="A screenshot of a computer&#10;&#10;Description automatically generated"/>
                    <pic:cNvPicPr/>
                  </pic:nvPicPr>
                  <pic:blipFill rotWithShape="1">
                    <a:blip r:embed="rId16"/>
                    <a:srcRect b="64387"/>
                    <a:stretch/>
                  </pic:blipFill>
                  <pic:spPr bwMode="auto">
                    <a:xfrm>
                      <a:off x="0" y="0"/>
                      <a:ext cx="5612435" cy="14990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0C3BFC" w14:textId="0CF6C937" w:rsidR="001A2A63" w:rsidRDefault="004D312E" w:rsidP="001A2A63">
      <w:r>
        <w:t>Then, choose “</w:t>
      </w:r>
      <w:r w:rsidRPr="004D312E">
        <w:rPr>
          <w:b/>
          <w:bCs/>
        </w:rPr>
        <w:t>recovery mode</w:t>
      </w:r>
      <w:r>
        <w:t>”</w:t>
      </w:r>
    </w:p>
    <w:p w14:paraId="570632AF" w14:textId="1E196541" w:rsidR="001A2A63" w:rsidRDefault="004D312E" w:rsidP="005F29C6">
      <w:pPr>
        <w:ind w:left="720"/>
      </w:pPr>
      <w:r>
        <w:rPr>
          <w:noProof/>
        </w:rPr>
        <w:lastRenderedPageBreak/>
        <w:drawing>
          <wp:inline distT="0" distB="0" distL="0" distR="0" wp14:anchorId="4F4E28D5" wp14:editId="2D9934BE">
            <wp:extent cx="5519052" cy="1485900"/>
            <wp:effectExtent l="0" t="0" r="5715" b="0"/>
            <wp:docPr id="17573887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388718" name="Picture 1" descr="A screenshot of a computer&#10;&#10;Description automatically generated"/>
                    <pic:cNvPicPr/>
                  </pic:nvPicPr>
                  <pic:blipFill rotWithShape="1">
                    <a:blip r:embed="rId17"/>
                    <a:srcRect b="64103"/>
                    <a:stretch/>
                  </pic:blipFill>
                  <pic:spPr bwMode="auto">
                    <a:xfrm>
                      <a:off x="0" y="0"/>
                      <a:ext cx="5591648" cy="1505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E83A3" w14:textId="77777777" w:rsidR="00106DC1" w:rsidRPr="00376915" w:rsidRDefault="004D312E" w:rsidP="00376915">
      <w:pPr>
        <w:spacing w:before="240"/>
        <w:rPr>
          <w:b/>
          <w:bCs/>
        </w:rPr>
      </w:pPr>
      <w:r w:rsidRPr="00376915">
        <w:rPr>
          <w:b/>
          <w:bCs/>
        </w:rPr>
        <w:t>Step 2: Drop to root shell prompt</w:t>
      </w:r>
    </w:p>
    <w:p w14:paraId="0173E4B2" w14:textId="4B392072" w:rsidR="004D312E" w:rsidRDefault="00106DC1" w:rsidP="005F29C6">
      <w:pPr>
        <w:ind w:left="720"/>
      </w:pPr>
      <w:r>
        <w:rPr>
          <w:noProof/>
        </w:rPr>
        <w:drawing>
          <wp:inline distT="0" distB="0" distL="0" distR="0" wp14:anchorId="2F685802" wp14:editId="44E0835F">
            <wp:extent cx="3990975" cy="1209654"/>
            <wp:effectExtent l="0" t="0" r="0" b="0"/>
            <wp:docPr id="368155614" name="Picture 3681556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404346" name="Picture 1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18796" r="18652" b="65873"/>
                    <a:stretch/>
                  </pic:blipFill>
                  <pic:spPr bwMode="auto">
                    <a:xfrm>
                      <a:off x="0" y="0"/>
                      <a:ext cx="4029164" cy="1221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DA0D2" w14:textId="09E6BB60" w:rsidR="00F441EC" w:rsidRPr="002C723E" w:rsidRDefault="00F441EC" w:rsidP="002C723E">
      <w:pPr>
        <w:spacing w:before="240"/>
        <w:rPr>
          <w:b/>
          <w:bCs/>
        </w:rPr>
      </w:pPr>
      <w:r w:rsidRPr="002C723E">
        <w:rPr>
          <w:b/>
          <w:bCs/>
        </w:rPr>
        <w:t>Step 3: Reset the forgotten user password</w:t>
      </w:r>
    </w:p>
    <w:p w14:paraId="11A0163E" w14:textId="77777777" w:rsidR="008D3EAF" w:rsidRDefault="008D3EAF" w:rsidP="008D3EAF">
      <w:r>
        <w:t>Once you have the command prompt, change the password for the affected username.</w:t>
      </w:r>
    </w:p>
    <w:p w14:paraId="458212ED" w14:textId="1818799D" w:rsidR="008D3EAF" w:rsidRDefault="008D3EAF" w:rsidP="008D3EAF">
      <w:pPr>
        <w:ind w:left="720"/>
        <w:rPr>
          <w:rFonts w:ascii="Courier New" w:hAnsi="Courier New" w:cs="Courier New"/>
          <w:b/>
          <w:bCs/>
        </w:rPr>
      </w:pPr>
      <w:r w:rsidRPr="008D3EAF">
        <w:rPr>
          <w:rFonts w:ascii="Courier New" w:hAnsi="Courier New" w:cs="Courier New"/>
          <w:b/>
          <w:bCs/>
        </w:rPr>
        <w:t>passwd username</w:t>
      </w:r>
    </w:p>
    <w:p w14:paraId="1D125383" w14:textId="77777777" w:rsidR="008D3EAF" w:rsidRPr="008D3EAF" w:rsidRDefault="008D3EAF" w:rsidP="008D3EAF">
      <w:pPr>
        <w:ind w:left="720"/>
        <w:rPr>
          <w:rFonts w:ascii="Courier New" w:hAnsi="Courier New" w:cs="Courier New"/>
          <w:b/>
          <w:bCs/>
        </w:rPr>
      </w:pPr>
    </w:p>
    <w:p w14:paraId="7E693B43" w14:textId="77777777" w:rsidR="00106DC1" w:rsidRDefault="00106DC1" w:rsidP="005F29C6">
      <w:pPr>
        <w:ind w:left="720"/>
      </w:pPr>
      <w:r>
        <w:rPr>
          <w:noProof/>
        </w:rPr>
        <w:drawing>
          <wp:inline distT="0" distB="0" distL="0" distR="0" wp14:anchorId="176CB333" wp14:editId="24B4DB39">
            <wp:extent cx="5058225" cy="1619250"/>
            <wp:effectExtent l="0" t="0" r="9525" b="0"/>
            <wp:docPr id="11204043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404346" name="Picture 1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t="63158" r="36062"/>
                    <a:stretch/>
                  </pic:blipFill>
                  <pic:spPr bwMode="auto">
                    <a:xfrm>
                      <a:off x="0" y="0"/>
                      <a:ext cx="5104767" cy="16341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D45AEB" w14:textId="77777777" w:rsidR="008D3EAF" w:rsidRDefault="008D3EAF" w:rsidP="00F441EC">
      <w:pPr>
        <w:rPr>
          <w:rFonts w:cstheme="minorHAnsi"/>
        </w:rPr>
      </w:pPr>
    </w:p>
    <w:p w14:paraId="41101E46" w14:textId="6B37340A" w:rsidR="00F441EC" w:rsidRPr="00F441EC" w:rsidRDefault="00F441EC" w:rsidP="00F441EC">
      <w:pPr>
        <w:rPr>
          <w:rFonts w:cstheme="minorHAnsi"/>
        </w:rPr>
      </w:pPr>
      <w:r>
        <w:rPr>
          <w:rFonts w:cstheme="minorHAnsi"/>
        </w:rPr>
        <w:t>When complete, r</w:t>
      </w:r>
      <w:r w:rsidRPr="00F441EC">
        <w:rPr>
          <w:rFonts w:cstheme="minorHAnsi"/>
        </w:rPr>
        <w:t>eturn</w:t>
      </w:r>
      <w:r>
        <w:rPr>
          <w:rFonts w:cstheme="minorHAnsi"/>
        </w:rPr>
        <w:t xml:space="preserve"> to the normal boot by typing </w:t>
      </w:r>
      <w:r w:rsidRPr="008D3EAF">
        <w:rPr>
          <w:rFonts w:ascii="Courier New" w:hAnsi="Courier New" w:cs="Courier New"/>
          <w:b/>
          <w:bCs/>
        </w:rPr>
        <w:t>exit</w:t>
      </w:r>
      <w:r>
        <w:rPr>
          <w:rFonts w:cstheme="minorHAnsi"/>
        </w:rPr>
        <w:t xml:space="preserve"> and then select “</w:t>
      </w:r>
      <w:r w:rsidRPr="00F441EC">
        <w:rPr>
          <w:rFonts w:cstheme="minorHAnsi"/>
          <w:b/>
          <w:bCs/>
        </w:rPr>
        <w:t>Resume normal boot</w:t>
      </w:r>
      <w:r>
        <w:rPr>
          <w:rFonts w:cstheme="minorHAnsi"/>
        </w:rPr>
        <w:t>”.</w:t>
      </w:r>
    </w:p>
    <w:p w14:paraId="24CD9212" w14:textId="77777777" w:rsidR="00DB70F6" w:rsidRPr="00106DC1" w:rsidRDefault="00DB70F6" w:rsidP="00DB70F6">
      <w:pPr>
        <w:rPr>
          <w:i/>
          <w:iCs/>
        </w:rPr>
      </w:pPr>
      <w:r w:rsidRPr="00106DC1">
        <w:rPr>
          <w:i/>
          <w:iCs/>
        </w:rPr>
        <w:t xml:space="preserve">* </w:t>
      </w:r>
      <w:r>
        <w:rPr>
          <w:i/>
          <w:iCs/>
        </w:rPr>
        <w:t>The</w:t>
      </w:r>
      <w:r w:rsidRPr="00106DC1">
        <w:rPr>
          <w:i/>
          <w:iCs/>
        </w:rPr>
        <w:t xml:space="preserve"> following screenshots show that I was now able to log in to the user account with the updated password!</w:t>
      </w:r>
    </w:p>
    <w:p w14:paraId="7D6972DC" w14:textId="77777777" w:rsidR="00DB70F6" w:rsidRDefault="00DB70F6" w:rsidP="00DB70F6">
      <w:r>
        <w:rPr>
          <w:noProof/>
        </w:rPr>
        <w:lastRenderedPageBreak/>
        <w:drawing>
          <wp:inline distT="0" distB="0" distL="0" distR="0" wp14:anchorId="51685636" wp14:editId="2AC02BDC">
            <wp:extent cx="2781300" cy="2517670"/>
            <wp:effectExtent l="0" t="0" r="0" b="0"/>
            <wp:docPr id="12644232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423244" name="Picture 1" descr="A screenshot of a computer&#10;&#10;Description automatically generated"/>
                    <pic:cNvPicPr/>
                  </pic:nvPicPr>
                  <pic:blipFill rotWithShape="1">
                    <a:blip r:embed="rId19"/>
                    <a:srcRect l="13816" t="16228" r="16777"/>
                    <a:stretch/>
                  </pic:blipFill>
                  <pic:spPr bwMode="auto">
                    <a:xfrm>
                      <a:off x="0" y="0"/>
                      <a:ext cx="2790353" cy="2525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95F7363" wp14:editId="4DDA55FC">
            <wp:extent cx="2848974" cy="1504843"/>
            <wp:effectExtent l="0" t="0" r="8890" b="635"/>
            <wp:docPr id="18962910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291093" name="Picture 1" descr="A screenshot of a computer&#10;&#10;Description automatically generated"/>
                    <pic:cNvPicPr/>
                  </pic:nvPicPr>
                  <pic:blipFill rotWithShape="1">
                    <a:blip r:embed="rId20"/>
                    <a:srcRect r="47291" b="62879"/>
                    <a:stretch/>
                  </pic:blipFill>
                  <pic:spPr bwMode="auto">
                    <a:xfrm>
                      <a:off x="0" y="0"/>
                      <a:ext cx="2862081" cy="1511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8C511A" w14:textId="77777777" w:rsidR="00F441EC" w:rsidRDefault="00F441EC" w:rsidP="00F441EC"/>
    <w:p w14:paraId="730F86AF" w14:textId="64ED83AC" w:rsidR="00F441EC" w:rsidRDefault="00CA637E" w:rsidP="00F441EC">
      <w:r>
        <w:t>2.1 B</w:t>
      </w:r>
      <w:r w:rsidR="00F441EC">
        <w:t xml:space="preserve">oot to recovery mode and change the password for the affected user. Capture your actions with a screenshot </w:t>
      </w:r>
      <w:r w:rsidR="00DB70F6">
        <w:t>as shown in step 3</w:t>
      </w:r>
      <w:r w:rsidR="00F441EC">
        <w:t>.</w:t>
      </w:r>
    </w:p>
    <w:p w14:paraId="35AEE2E8" w14:textId="77777777" w:rsidR="00F441EC" w:rsidRPr="00D04F1A" w:rsidRDefault="00F441EC" w:rsidP="00F441EC">
      <w:pPr>
        <w:rPr>
          <w:b/>
          <w:bCs/>
        </w:rPr>
      </w:pPr>
      <w:r w:rsidRPr="00D04F1A">
        <w:rPr>
          <w:b/>
          <w:bCs/>
        </w:rPr>
        <w:t>Screenshot:</w:t>
      </w:r>
    </w:p>
    <w:p w14:paraId="11ED2001" w14:textId="31514667" w:rsidR="00106DC1" w:rsidRDefault="006917DE" w:rsidP="001A2A63">
      <w:r>
        <w:rPr>
          <w:noProof/>
        </w:rPr>
        <w:drawing>
          <wp:inline distT="0" distB="0" distL="0" distR="0" wp14:anchorId="1606A2E1" wp14:editId="20AE5FB5">
            <wp:extent cx="5943600" cy="3302000"/>
            <wp:effectExtent l="0" t="0" r="0" b="0"/>
            <wp:docPr id="1769286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28670" name="Picture 1" descr="A screenshot of a computer&#10;&#10;AI-generated content may be incorrect.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69E0B" w14:textId="1A266037" w:rsidR="00106DC1" w:rsidRPr="00D04F1A" w:rsidRDefault="00106DC1" w:rsidP="00106DC1">
      <w:pPr>
        <w:spacing w:before="360"/>
        <w:rPr>
          <w:b/>
          <w:bCs/>
          <w:sz w:val="24"/>
          <w:szCs w:val="24"/>
        </w:rPr>
      </w:pPr>
      <w:r w:rsidRPr="00D04F1A">
        <w:rPr>
          <w:b/>
          <w:bCs/>
          <w:sz w:val="24"/>
          <w:szCs w:val="24"/>
        </w:rPr>
        <w:t xml:space="preserve">Part </w:t>
      </w:r>
      <w:r>
        <w:rPr>
          <w:b/>
          <w:bCs/>
          <w:sz w:val="24"/>
          <w:szCs w:val="24"/>
        </w:rPr>
        <w:t>3</w:t>
      </w:r>
      <w:r w:rsidRPr="00D04F1A">
        <w:rPr>
          <w:b/>
          <w:bCs/>
          <w:sz w:val="24"/>
          <w:szCs w:val="24"/>
        </w:rPr>
        <w:t xml:space="preserve">: </w:t>
      </w:r>
      <w:r w:rsidR="00107C1B">
        <w:rPr>
          <w:b/>
          <w:bCs/>
          <w:sz w:val="24"/>
          <w:szCs w:val="24"/>
        </w:rPr>
        <w:t>D</w:t>
      </w:r>
      <w:r>
        <w:rPr>
          <w:b/>
          <w:bCs/>
          <w:sz w:val="24"/>
          <w:szCs w:val="24"/>
        </w:rPr>
        <w:t xml:space="preserve">elete </w:t>
      </w:r>
      <w:r w:rsidR="00107C1B">
        <w:rPr>
          <w:b/>
          <w:bCs/>
          <w:sz w:val="24"/>
          <w:szCs w:val="24"/>
        </w:rPr>
        <w:t>U</w:t>
      </w:r>
      <w:r>
        <w:rPr>
          <w:b/>
          <w:bCs/>
          <w:sz w:val="24"/>
          <w:szCs w:val="24"/>
        </w:rPr>
        <w:t xml:space="preserve">nneeded </w:t>
      </w:r>
      <w:r w:rsidR="00107C1B">
        <w:rPr>
          <w:b/>
          <w:bCs/>
          <w:sz w:val="24"/>
          <w:szCs w:val="24"/>
        </w:rPr>
        <w:t>U</w:t>
      </w:r>
      <w:r>
        <w:rPr>
          <w:b/>
          <w:bCs/>
          <w:sz w:val="24"/>
          <w:szCs w:val="24"/>
        </w:rPr>
        <w:t xml:space="preserve">ser </w:t>
      </w:r>
      <w:r w:rsidR="00107C1B">
        <w:rPr>
          <w:b/>
          <w:bCs/>
          <w:sz w:val="24"/>
          <w:szCs w:val="24"/>
        </w:rPr>
        <w:t>A</w:t>
      </w:r>
      <w:r>
        <w:rPr>
          <w:b/>
          <w:bCs/>
          <w:sz w:val="24"/>
          <w:szCs w:val="24"/>
        </w:rPr>
        <w:t>ccounts</w:t>
      </w:r>
    </w:p>
    <w:p w14:paraId="6A43AF02" w14:textId="27CEF729" w:rsidR="004D312E" w:rsidRDefault="004D312E" w:rsidP="001A2A63">
      <w:r>
        <w:rPr>
          <w:noProof/>
        </w:rPr>
        <w:lastRenderedPageBreak/>
        <w:drawing>
          <wp:inline distT="0" distB="0" distL="0" distR="0" wp14:anchorId="49ECB7B6" wp14:editId="07C1B0FD">
            <wp:extent cx="5657606" cy="1952625"/>
            <wp:effectExtent l="0" t="0" r="635" b="0"/>
            <wp:docPr id="12905087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508795" name="Picture 1" descr="A screenshot of a computer&#10;&#10;Description automatically generated"/>
                    <pic:cNvPicPr/>
                  </pic:nvPicPr>
                  <pic:blipFill rotWithShape="1">
                    <a:blip r:embed="rId22"/>
                    <a:srcRect l="8814" t="11111" r="18750" b="55556"/>
                    <a:stretch/>
                  </pic:blipFill>
                  <pic:spPr bwMode="auto">
                    <a:xfrm>
                      <a:off x="0" y="0"/>
                      <a:ext cx="5665219" cy="1955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478AB" w14:textId="77777777" w:rsidR="004D312E" w:rsidRDefault="004D312E" w:rsidP="001A2A63"/>
    <w:p w14:paraId="1EFD6D53" w14:textId="22917C11" w:rsidR="001A2A63" w:rsidRDefault="001A2A63" w:rsidP="001A2A63">
      <w:r>
        <w:t>Use the following command to list all user</w:t>
      </w:r>
      <w:r w:rsidR="008D0253">
        <w:t xml:space="preserve"> accounts</w:t>
      </w:r>
      <w:r>
        <w:t>:</w:t>
      </w:r>
    </w:p>
    <w:p w14:paraId="713F6EE6" w14:textId="77777777" w:rsidR="001A2A63" w:rsidRPr="008D0253" w:rsidRDefault="001A2A63" w:rsidP="00106DC1">
      <w:pPr>
        <w:ind w:left="720"/>
        <w:rPr>
          <w:rFonts w:ascii="Courier New" w:hAnsi="Courier New" w:cs="Courier New"/>
          <w:b/>
          <w:bCs/>
        </w:rPr>
      </w:pPr>
      <w:r w:rsidRPr="008D0253">
        <w:rPr>
          <w:rFonts w:ascii="Courier New" w:hAnsi="Courier New" w:cs="Courier New"/>
          <w:b/>
          <w:bCs/>
        </w:rPr>
        <w:t>ls /home</w:t>
      </w:r>
    </w:p>
    <w:p w14:paraId="6E83A155" w14:textId="5DE303BA" w:rsidR="001A2A63" w:rsidRDefault="001A2A63" w:rsidP="001A2A63">
      <w:r>
        <w:t>You can delete a user with</w:t>
      </w:r>
      <w:r w:rsidR="00106DC1">
        <w:t xml:space="preserve"> the</w:t>
      </w:r>
      <w:r>
        <w:t xml:space="preserve"> </w:t>
      </w:r>
      <w:proofErr w:type="spellStart"/>
      <w:r w:rsidRPr="008D0253">
        <w:rPr>
          <w:rFonts w:ascii="Courier New" w:hAnsi="Courier New" w:cs="Courier New"/>
          <w:b/>
          <w:bCs/>
        </w:rPr>
        <w:t>deluser</w:t>
      </w:r>
      <w:proofErr w:type="spellEnd"/>
      <w:r>
        <w:t xml:space="preserve"> command</w:t>
      </w:r>
      <w:r w:rsidR="00106DC1">
        <w:t xml:space="preserve">. As shown above, I did not </w:t>
      </w:r>
      <w:r>
        <w:t xml:space="preserve">need </w:t>
      </w:r>
      <w:r w:rsidR="00106DC1">
        <w:t xml:space="preserve">the user account </w:t>
      </w:r>
      <w:proofErr w:type="spellStart"/>
      <w:r w:rsidR="00106DC1">
        <w:t>tonystark</w:t>
      </w:r>
      <w:proofErr w:type="spellEnd"/>
      <w:r w:rsidR="00106DC1">
        <w:t xml:space="preserve">, </w:t>
      </w:r>
      <w:r>
        <w:t xml:space="preserve">so I deleted </w:t>
      </w:r>
      <w:r w:rsidR="00106DC1">
        <w:t xml:space="preserve">it using </w:t>
      </w:r>
      <w:proofErr w:type="spellStart"/>
      <w:r w:rsidR="00106DC1" w:rsidRPr="008D0253">
        <w:rPr>
          <w:rFonts w:ascii="Courier New" w:hAnsi="Courier New" w:cs="Courier New"/>
          <w:b/>
          <w:bCs/>
        </w:rPr>
        <w:t>deluser</w:t>
      </w:r>
      <w:proofErr w:type="spellEnd"/>
      <w:r w:rsidR="00106DC1" w:rsidRPr="008D0253">
        <w:rPr>
          <w:rFonts w:ascii="Courier New" w:hAnsi="Courier New" w:cs="Courier New"/>
          <w:b/>
          <w:bCs/>
        </w:rPr>
        <w:t xml:space="preserve"> username</w:t>
      </w:r>
      <w:r w:rsidR="00106DC1">
        <w:t xml:space="preserve"> (note the need for sudo).</w:t>
      </w:r>
    </w:p>
    <w:p w14:paraId="09C393C9" w14:textId="77777777" w:rsidR="00F57CCE" w:rsidRPr="00F57CCE" w:rsidRDefault="00F57CCE" w:rsidP="00F57CCE"/>
    <w:p w14:paraId="666E654A" w14:textId="44815B9B" w:rsidR="00106DC1" w:rsidRDefault="00EB2F64" w:rsidP="00106DC1">
      <w:r>
        <w:t>3.1 Remove</w:t>
      </w:r>
      <w:r w:rsidR="00106DC1">
        <w:t xml:space="preserve"> a user. Capture a screenshot that shows the user account to be deleted. Then, create a screenshot that shows the successful removal of the account (</w:t>
      </w:r>
      <w:r w:rsidR="00787F24" w:rsidRPr="00DD6EDC">
        <w:rPr>
          <w:i/>
          <w:iCs/>
        </w:rPr>
        <w:t>note: if you want to keep all current accounts, then add a new account and then delete it</w:t>
      </w:r>
      <w:r w:rsidR="00106DC1">
        <w:t>).</w:t>
      </w:r>
    </w:p>
    <w:p w14:paraId="28750FCD" w14:textId="7391BF7E" w:rsidR="00106DC1" w:rsidRPr="00D04F1A" w:rsidRDefault="00106DC1" w:rsidP="00106DC1">
      <w:pPr>
        <w:rPr>
          <w:b/>
          <w:bCs/>
        </w:rPr>
      </w:pPr>
      <w:r w:rsidRPr="00D04F1A">
        <w:rPr>
          <w:b/>
          <w:bCs/>
        </w:rPr>
        <w:t>Screenshot</w:t>
      </w:r>
      <w:r>
        <w:rPr>
          <w:b/>
          <w:bCs/>
        </w:rPr>
        <w:t xml:space="preserve"> (showing the removal of the account)</w:t>
      </w:r>
      <w:r w:rsidRPr="00D04F1A">
        <w:rPr>
          <w:b/>
          <w:bCs/>
        </w:rPr>
        <w:t>:</w:t>
      </w:r>
    </w:p>
    <w:p w14:paraId="2DEBF5E1" w14:textId="3B746943" w:rsidR="00106DC1" w:rsidRPr="00F66FBF" w:rsidRDefault="00095373" w:rsidP="00106DC1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BF70C19" wp14:editId="20036D15">
            <wp:extent cx="5943600" cy="3714750"/>
            <wp:effectExtent l="0" t="0" r="0" b="0"/>
            <wp:docPr id="369288349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288349" name="Picture 2" descr="A screenshot of a computer&#10;&#10;AI-generated content may be incorrect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6DC1" w:rsidRPr="00F66FBF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BF98D9" w14:textId="77777777" w:rsidR="00760518" w:rsidRDefault="00760518" w:rsidP="00F57CCE">
      <w:pPr>
        <w:spacing w:after="0"/>
      </w:pPr>
      <w:r>
        <w:separator/>
      </w:r>
    </w:p>
  </w:endnote>
  <w:endnote w:type="continuationSeparator" w:id="0">
    <w:p w14:paraId="53F77047" w14:textId="77777777" w:rsidR="00760518" w:rsidRDefault="00760518" w:rsidP="00F57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75892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57EC8B" w14:textId="0C5DFCC1" w:rsidR="00665AEE" w:rsidRDefault="00665A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0092C56" w14:textId="77777777" w:rsidR="00665AEE" w:rsidRDefault="00665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E89B14" w14:textId="77777777" w:rsidR="00760518" w:rsidRDefault="00760518" w:rsidP="00F57CCE">
      <w:pPr>
        <w:spacing w:after="0"/>
      </w:pPr>
      <w:r>
        <w:separator/>
      </w:r>
    </w:p>
  </w:footnote>
  <w:footnote w:type="continuationSeparator" w:id="0">
    <w:p w14:paraId="12253BFC" w14:textId="77777777" w:rsidR="00760518" w:rsidRDefault="00760518" w:rsidP="00F57C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0463C6"/>
    <w:multiLevelType w:val="hybridMultilevel"/>
    <w:tmpl w:val="D3F61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71638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jQ1tDAztDA2N7RQ0lEKTi0uzszPAykwqgUA7KKTUywAAAA="/>
  </w:docVars>
  <w:rsids>
    <w:rsidRoot w:val="008354C8"/>
    <w:rsid w:val="00077F29"/>
    <w:rsid w:val="00094C6E"/>
    <w:rsid w:val="00095373"/>
    <w:rsid w:val="000C3593"/>
    <w:rsid w:val="00106DC1"/>
    <w:rsid w:val="00107C1B"/>
    <w:rsid w:val="00115F69"/>
    <w:rsid w:val="001162BC"/>
    <w:rsid w:val="001263DB"/>
    <w:rsid w:val="00141AA7"/>
    <w:rsid w:val="001465D2"/>
    <w:rsid w:val="001A2A63"/>
    <w:rsid w:val="001D5F0F"/>
    <w:rsid w:val="00276123"/>
    <w:rsid w:val="002806D6"/>
    <w:rsid w:val="002A4391"/>
    <w:rsid w:val="002C723E"/>
    <w:rsid w:val="00376915"/>
    <w:rsid w:val="003A5394"/>
    <w:rsid w:val="00496C84"/>
    <w:rsid w:val="004D312E"/>
    <w:rsid w:val="005106CD"/>
    <w:rsid w:val="00582745"/>
    <w:rsid w:val="005908FE"/>
    <w:rsid w:val="00594F8D"/>
    <w:rsid w:val="005C02E0"/>
    <w:rsid w:val="005F29C6"/>
    <w:rsid w:val="00644B41"/>
    <w:rsid w:val="00665AEE"/>
    <w:rsid w:val="006917DE"/>
    <w:rsid w:val="00696837"/>
    <w:rsid w:val="006B439D"/>
    <w:rsid w:val="006B4590"/>
    <w:rsid w:val="006C305B"/>
    <w:rsid w:val="006C3AA5"/>
    <w:rsid w:val="006D4ECD"/>
    <w:rsid w:val="00760518"/>
    <w:rsid w:val="00787F24"/>
    <w:rsid w:val="007D344E"/>
    <w:rsid w:val="007E105C"/>
    <w:rsid w:val="007E375E"/>
    <w:rsid w:val="00802832"/>
    <w:rsid w:val="008333DE"/>
    <w:rsid w:val="008354C8"/>
    <w:rsid w:val="00872857"/>
    <w:rsid w:val="00895BC7"/>
    <w:rsid w:val="008D0253"/>
    <w:rsid w:val="008D3EAF"/>
    <w:rsid w:val="0090090B"/>
    <w:rsid w:val="00925264"/>
    <w:rsid w:val="0094125C"/>
    <w:rsid w:val="00944EE0"/>
    <w:rsid w:val="0094611D"/>
    <w:rsid w:val="009861EF"/>
    <w:rsid w:val="00995DD0"/>
    <w:rsid w:val="009B5F32"/>
    <w:rsid w:val="009B7B0F"/>
    <w:rsid w:val="009F494D"/>
    <w:rsid w:val="00A13E0B"/>
    <w:rsid w:val="00A93342"/>
    <w:rsid w:val="00AA7156"/>
    <w:rsid w:val="00AE2C08"/>
    <w:rsid w:val="00B14724"/>
    <w:rsid w:val="00B87C68"/>
    <w:rsid w:val="00B9223F"/>
    <w:rsid w:val="00BE7AEB"/>
    <w:rsid w:val="00C10C9E"/>
    <w:rsid w:val="00C50252"/>
    <w:rsid w:val="00C5408C"/>
    <w:rsid w:val="00C915DC"/>
    <w:rsid w:val="00CA637E"/>
    <w:rsid w:val="00CB46A1"/>
    <w:rsid w:val="00CF2680"/>
    <w:rsid w:val="00CF494D"/>
    <w:rsid w:val="00CF4F21"/>
    <w:rsid w:val="00D04F1A"/>
    <w:rsid w:val="00D07A6C"/>
    <w:rsid w:val="00D35964"/>
    <w:rsid w:val="00D51F61"/>
    <w:rsid w:val="00D55D46"/>
    <w:rsid w:val="00DA2AB6"/>
    <w:rsid w:val="00DB70F6"/>
    <w:rsid w:val="00DC2516"/>
    <w:rsid w:val="00DD6EDC"/>
    <w:rsid w:val="00DE7113"/>
    <w:rsid w:val="00E07448"/>
    <w:rsid w:val="00E27C9D"/>
    <w:rsid w:val="00E40078"/>
    <w:rsid w:val="00E521BD"/>
    <w:rsid w:val="00EB2F64"/>
    <w:rsid w:val="00EC267B"/>
    <w:rsid w:val="00F276A6"/>
    <w:rsid w:val="00F441EC"/>
    <w:rsid w:val="00F5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8BBC84"/>
  <w15:chartTrackingRefBased/>
  <w15:docId w15:val="{ECB6CDEE-3CAC-480A-9EEA-B0F31400E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CE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F57CCE"/>
    <w:pPr>
      <w:widowControl w:val="0"/>
      <w:autoSpaceDE w:val="0"/>
      <w:autoSpaceDN w:val="0"/>
      <w:spacing w:before="120" w:after="0"/>
    </w:pPr>
    <w:rPr>
      <w:rFonts w:ascii="Calibri" w:eastAsia="Calibri" w:hAnsi="Calibri" w:cs="Calibri"/>
      <w:kern w:val="0"/>
      <w:sz w:val="20"/>
      <w14:ligatures w14:val="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57CCE"/>
    <w:rPr>
      <w:rFonts w:ascii="Calibri" w:eastAsia="Calibri" w:hAnsi="Calibri" w:cs="Calibri"/>
      <w:kern w:val="0"/>
      <w:sz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F57CCE"/>
    <w:rPr>
      <w:vertAlign w:val="superscript"/>
    </w:rPr>
  </w:style>
  <w:style w:type="paragraph" w:styleId="ListParagraph">
    <w:name w:val="List Paragraph"/>
    <w:basedOn w:val="Normal"/>
    <w:uiPriority w:val="1"/>
    <w:qFormat/>
    <w:rsid w:val="00F57C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5AEE"/>
  </w:style>
  <w:style w:type="paragraph" w:styleId="Footer">
    <w:name w:val="footer"/>
    <w:basedOn w:val="Normal"/>
    <w:link w:val="Foot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5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8</Pages>
  <Words>521</Words>
  <Characters>2558</Characters>
  <Application>Microsoft Office Word</Application>
  <DocSecurity>0</DocSecurity>
  <Lines>8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Nonnweiler</dc:creator>
  <cp:keywords/>
  <dc:description/>
  <cp:lastModifiedBy>Nguyen, Xavier D.</cp:lastModifiedBy>
  <cp:revision>74</cp:revision>
  <dcterms:created xsi:type="dcterms:W3CDTF">2023-08-20T15:40:00Z</dcterms:created>
  <dcterms:modified xsi:type="dcterms:W3CDTF">2025-09-22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f46b52754a15cb7fe4c559cf3667258fd3a379fade6cd652a7d5313a238d3a</vt:lpwstr>
  </property>
</Properties>
</file>